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50A6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>
        <w:rPr>
          <w:rFonts w:cs="Arial"/>
          <w:b/>
          <w:noProof/>
          <w:sz w:val="20"/>
          <w:szCs w:val="20"/>
          <w:lang w:eastAsia="es-ES"/>
        </w:rPr>
        <w:drawing>
          <wp:anchor distT="0" distB="0" distL="114300" distR="114300" simplePos="0" relativeHeight="251658240" behindDoc="0" locked="0" layoutInCell="1" allowOverlap="1" wp14:anchorId="66872A95" wp14:editId="7EBFA882">
            <wp:simplePos x="0" y="0"/>
            <wp:positionH relativeFrom="column">
              <wp:posOffset>12700</wp:posOffset>
            </wp:positionH>
            <wp:positionV relativeFrom="paragraph">
              <wp:posOffset>8890</wp:posOffset>
            </wp:positionV>
            <wp:extent cx="1318260" cy="2033270"/>
            <wp:effectExtent l="1905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20332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F35F0">
        <w:rPr>
          <w:rFonts w:cs="Arial"/>
          <w:b/>
          <w:sz w:val="20"/>
          <w:szCs w:val="20"/>
        </w:rPr>
        <w:t>INSTITUTO DE EDUCACIÓN SECUNDARIA JOSÉ PLANES</w:t>
      </w:r>
    </w:p>
    <w:p w14:paraId="121C61EB" w14:textId="77777777" w:rsidR="000F35F0" w:rsidRPr="000F35F0" w:rsidRDefault="000F35F0" w:rsidP="000F35F0">
      <w:pPr>
        <w:spacing w:after="0"/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>Departamento de Informática y Comunicaciones</w:t>
      </w:r>
    </w:p>
    <w:p w14:paraId="65E521B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 xml:space="preserve">Técnico Superior en Desarrollo de aplicaciones Web </w:t>
      </w:r>
    </w:p>
    <w:p w14:paraId="224ACC1C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C/ Maestro Pérez Abadía, 2</w:t>
      </w:r>
    </w:p>
    <w:p w14:paraId="2A852038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 xml:space="preserve">30100  </w:t>
      </w:r>
      <w:proofErr w:type="spellStart"/>
      <w:r w:rsidRPr="000F35F0">
        <w:rPr>
          <w:rFonts w:cs="Arial"/>
          <w:sz w:val="20"/>
          <w:szCs w:val="20"/>
        </w:rPr>
        <w:t>Espinardo</w:t>
      </w:r>
      <w:proofErr w:type="spellEnd"/>
      <w:r w:rsidRPr="000F35F0">
        <w:rPr>
          <w:rFonts w:cs="Arial"/>
          <w:sz w:val="20"/>
          <w:szCs w:val="20"/>
        </w:rPr>
        <w:t xml:space="preserve"> – Murcia</w:t>
      </w:r>
    </w:p>
    <w:p w14:paraId="5031DA36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T. 968 834 605</w:t>
      </w:r>
    </w:p>
    <w:p w14:paraId="238D299A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010577@murciaeduca.es</w:t>
      </w:r>
    </w:p>
    <w:p w14:paraId="7981C691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www.iesjoseplanes.es</w:t>
      </w:r>
    </w:p>
    <w:p w14:paraId="255571C6" w14:textId="46B61A81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323B36F" w14:textId="77777777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A9DA38B" w14:textId="77777777" w:rsidR="000F35F0" w:rsidRDefault="000F35F0" w:rsidP="000F35F0">
      <w:pPr>
        <w:jc w:val="center"/>
        <w:rPr>
          <w:rFonts w:cs="Arial"/>
          <w:b/>
          <w:sz w:val="32"/>
          <w:szCs w:val="32"/>
        </w:rPr>
      </w:pPr>
      <w:r w:rsidRPr="003E6FAB">
        <w:rPr>
          <w:rFonts w:cs="Arial"/>
          <w:b/>
          <w:sz w:val="32"/>
          <w:szCs w:val="32"/>
        </w:rPr>
        <w:t>Memoria del</w:t>
      </w:r>
      <w:r>
        <w:rPr>
          <w:rFonts w:cs="Arial"/>
          <w:b/>
          <w:sz w:val="32"/>
          <w:szCs w:val="32"/>
        </w:rPr>
        <w:t xml:space="preserve"> proyecto</w:t>
      </w:r>
    </w:p>
    <w:p w14:paraId="6C97E3D6" w14:textId="77777777" w:rsidR="000F35F0" w:rsidRPr="003E6FAB" w:rsidRDefault="000F35F0" w:rsidP="000F35F0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D</w:t>
      </w:r>
      <w:r w:rsidRPr="003E6FAB">
        <w:rPr>
          <w:rFonts w:cs="Arial"/>
          <w:b/>
          <w:sz w:val="32"/>
          <w:szCs w:val="32"/>
        </w:rPr>
        <w:t>esarrollo de aplicaciones web</w:t>
      </w:r>
    </w:p>
    <w:p w14:paraId="1A0C6881" w14:textId="6DB28010" w:rsidR="000F35F0" w:rsidRPr="00C61570" w:rsidRDefault="007A0A32" w:rsidP="000F35F0">
      <w:pPr>
        <w:jc w:val="center"/>
        <w:rPr>
          <w:rFonts w:cs="Arial"/>
          <w:sz w:val="56"/>
          <w:szCs w:val="56"/>
        </w:rPr>
      </w:pPr>
      <w:r>
        <w:rPr>
          <w:rFonts w:cs="Arial"/>
          <w:sz w:val="56"/>
          <w:szCs w:val="56"/>
        </w:rPr>
        <w:t>Certámenes Murcianos</w:t>
      </w:r>
    </w:p>
    <w:p w14:paraId="6911D5BB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Autores/as: </w:t>
      </w:r>
    </w:p>
    <w:p w14:paraId="6C4161F7" w14:textId="52356526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Aranda Barrios, </w:t>
      </w:r>
      <w:r w:rsidRPr="007A0A32">
        <w:rPr>
          <w:rFonts w:cs="Arial"/>
          <w:szCs w:val="24"/>
        </w:rPr>
        <w:t>VÍCTOR</w:t>
      </w:r>
    </w:p>
    <w:p w14:paraId="23582450" w14:textId="65764675" w:rsidR="000F35F0" w:rsidRDefault="007A0A32" w:rsidP="000F35F0">
      <w:pPr>
        <w:jc w:val="center"/>
        <w:rPr>
          <w:rFonts w:cs="Arial"/>
          <w:szCs w:val="24"/>
        </w:rPr>
      </w:pPr>
      <w:proofErr w:type="spellStart"/>
      <w:r>
        <w:rPr>
          <w:rFonts w:cs="Arial"/>
          <w:szCs w:val="24"/>
        </w:rPr>
        <w:t>Beltrí</w:t>
      </w:r>
      <w:proofErr w:type="spellEnd"/>
      <w:r>
        <w:rPr>
          <w:rFonts w:cs="Arial"/>
          <w:szCs w:val="24"/>
        </w:rPr>
        <w:t xml:space="preserve"> Castañeda, MÍGUEL</w:t>
      </w:r>
    </w:p>
    <w:p w14:paraId="0775D3FA" w14:textId="0579E6AD" w:rsidR="000F35F0" w:rsidRPr="003E6FAB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García *******, RODRIGO</w:t>
      </w:r>
    </w:p>
    <w:p w14:paraId="4E51D92A" w14:textId="77777777" w:rsidR="000F35F0" w:rsidRDefault="000F35F0" w:rsidP="000F35F0">
      <w:pPr>
        <w:jc w:val="center"/>
        <w:rPr>
          <w:rFonts w:cs="Arial"/>
          <w:b/>
          <w:szCs w:val="24"/>
        </w:rPr>
      </w:pPr>
    </w:p>
    <w:p w14:paraId="3504F4B4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Profesor/a-coordinador/a: </w:t>
      </w:r>
    </w:p>
    <w:p w14:paraId="1A2C6C11" w14:textId="5713D5C0" w:rsidR="000F35F0" w:rsidRPr="003E6FAB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Valverde *****, SUSANA</w:t>
      </w:r>
    </w:p>
    <w:p w14:paraId="353A9760" w14:textId="569854C9" w:rsidR="000F35F0" w:rsidRDefault="000F35F0" w:rsidP="00C6157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Murcia</w:t>
      </w:r>
      <w:r w:rsidRPr="003E6FAB">
        <w:rPr>
          <w:rFonts w:cs="Arial"/>
          <w:szCs w:val="24"/>
        </w:rPr>
        <w:t xml:space="preserve">, </w:t>
      </w:r>
      <w:proofErr w:type="gramStart"/>
      <w:r w:rsidR="007A0A32">
        <w:rPr>
          <w:rFonts w:cs="Arial"/>
          <w:szCs w:val="24"/>
        </w:rPr>
        <w:t>Diciembre</w:t>
      </w:r>
      <w:proofErr w:type="gramEnd"/>
      <w:r w:rsidRPr="003E6FAB">
        <w:rPr>
          <w:rFonts w:cs="Arial"/>
          <w:szCs w:val="24"/>
        </w:rPr>
        <w:t xml:space="preserve"> de </w:t>
      </w:r>
      <w:r w:rsidR="007A0A32">
        <w:rPr>
          <w:rFonts w:cs="Arial"/>
          <w:szCs w:val="24"/>
        </w:rPr>
        <w:t>2023</w:t>
      </w:r>
    </w:p>
    <w:p w14:paraId="23CE177E" w14:textId="77777777" w:rsidR="000F35F0" w:rsidRDefault="000F35F0" w:rsidP="00C61570">
      <w:pPr>
        <w:jc w:val="center"/>
        <w:rPr>
          <w:rFonts w:cs="Arial"/>
          <w:szCs w:val="24"/>
        </w:rPr>
      </w:pPr>
    </w:p>
    <w:p w14:paraId="13DD08E3" w14:textId="77777777" w:rsidR="000A0AD2" w:rsidRDefault="00BC5D2A">
      <w:pPr>
        <w:spacing w:line="276" w:lineRule="auto"/>
      </w:pPr>
      <w:r>
        <w:rPr>
          <w:noProof/>
          <w:color w:val="0000FF"/>
          <w:lang w:eastAsia="es-ES"/>
        </w:rPr>
        <w:drawing>
          <wp:inline distT="0" distB="0" distL="0" distR="0" wp14:anchorId="5019CB25" wp14:editId="08932389">
            <wp:extent cx="846455" cy="300355"/>
            <wp:effectExtent l="19050" t="0" r="0" b="0"/>
            <wp:docPr id="6" name="Imagen 6" descr="Licencia de Creative Commons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icencia de Creative Commons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455" cy="300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Esta obra está bajo una </w:t>
      </w:r>
      <w:hyperlink r:id="rId11" w:history="1">
        <w:r>
          <w:rPr>
            <w:rStyle w:val="Hipervnculo"/>
          </w:rPr>
          <w:t xml:space="preserve">licencia de Creative </w:t>
        </w:r>
        <w:proofErr w:type="spellStart"/>
        <w:r>
          <w:rPr>
            <w:rStyle w:val="Hipervnculo"/>
          </w:rPr>
          <w:t>Commons</w:t>
        </w:r>
        <w:proofErr w:type="spellEnd"/>
        <w:r>
          <w:rPr>
            <w:rStyle w:val="Hipervnculo"/>
          </w:rPr>
          <w:t xml:space="preserve"> Reconocimiento-</w:t>
        </w:r>
        <w:proofErr w:type="spellStart"/>
        <w:r>
          <w:rPr>
            <w:rStyle w:val="Hipervnculo"/>
          </w:rPr>
          <w:t>CompartirIgual</w:t>
        </w:r>
        <w:proofErr w:type="spellEnd"/>
        <w:r>
          <w:rPr>
            <w:rStyle w:val="Hipervnculo"/>
          </w:rPr>
          <w:t xml:space="preserve"> 4.0 Internacional</w:t>
        </w:r>
      </w:hyperlink>
      <w:r>
        <w:t>.</w:t>
      </w:r>
    </w:p>
    <w:p w14:paraId="18C184B5" w14:textId="77777777" w:rsidR="000F35F0" w:rsidRDefault="00C5660D" w:rsidP="00C5660D">
      <w:r>
        <w:lastRenderedPageBreak/>
        <w:t>(</w:t>
      </w:r>
      <w:r w:rsidR="000A0AD2">
        <w:t>Agradecimientos</w:t>
      </w:r>
      <w:r>
        <w:t>)</w:t>
      </w:r>
    </w:p>
    <w:p w14:paraId="530CC8A7" w14:textId="77777777" w:rsidR="000A0AD2" w:rsidRDefault="000A0AD2"/>
    <w:p w14:paraId="2C7A91A6" w14:textId="77777777" w:rsidR="000A0AD2" w:rsidRDefault="000A0AD2">
      <w:pPr>
        <w:spacing w:line="276" w:lineRule="auto"/>
      </w:pPr>
      <w:r>
        <w:br w:type="page"/>
      </w:r>
    </w:p>
    <w:sdt>
      <w:sdtPr>
        <w:rPr>
          <w:rFonts w:eastAsiaTheme="minorHAnsi" w:cstheme="minorBidi"/>
          <w:b w:val="0"/>
          <w:bCs w:val="0"/>
          <w:color w:val="auto"/>
          <w:sz w:val="24"/>
          <w:szCs w:val="22"/>
        </w:rPr>
        <w:id w:val="602966938"/>
        <w:docPartObj>
          <w:docPartGallery w:val="Table of Contents"/>
          <w:docPartUnique/>
        </w:docPartObj>
      </w:sdtPr>
      <w:sdtContent>
        <w:p w14:paraId="7532651E" w14:textId="77777777" w:rsidR="000A0AD2" w:rsidRDefault="000A0AD2">
          <w:pPr>
            <w:pStyle w:val="TtuloTDC"/>
          </w:pPr>
          <w:r>
            <w:t>Contenido</w:t>
          </w:r>
        </w:p>
        <w:p w14:paraId="295E2B9B" w14:textId="77777777" w:rsidR="00C5660D" w:rsidRPr="00C5660D" w:rsidRDefault="00C5660D" w:rsidP="00C5660D"/>
        <w:p w14:paraId="1CBBAEF4" w14:textId="77777777"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r>
            <w:fldChar w:fldCharType="begin"/>
          </w:r>
          <w:r w:rsidR="000A0AD2">
            <w:instrText xml:space="preserve"> TOC \o "1-3" \h \z \u </w:instrText>
          </w:r>
          <w:r>
            <w:fldChar w:fldCharType="separate"/>
          </w:r>
          <w:hyperlink w:anchor="_Toc41005577" w:history="1">
            <w:r w:rsidR="0004595E" w:rsidRPr="004318F2">
              <w:rPr>
                <w:rStyle w:val="Hipervnculo"/>
                <w:noProof/>
              </w:rPr>
              <w:t>1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Resumen extendido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391B7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78" w:history="1">
            <w:r w:rsidR="0004595E" w:rsidRPr="004318F2">
              <w:rPr>
                <w:rStyle w:val="Hipervnculo"/>
                <w:noProof/>
              </w:rPr>
              <w:t>2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Palabras clave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78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406A19D5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79" w:history="1">
            <w:r w:rsidR="0004595E" w:rsidRPr="004318F2">
              <w:rPr>
                <w:rStyle w:val="Hipervnculo"/>
                <w:noProof/>
              </w:rPr>
              <w:t>3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Introducción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79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416DDFFD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0" w:history="1">
            <w:r w:rsidR="0004595E" w:rsidRPr="004318F2">
              <w:rPr>
                <w:rStyle w:val="Hipervnculo"/>
                <w:noProof/>
              </w:rPr>
              <w:t>4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Estado del arte/trabajos relacionados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0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2F36BE0F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1" w:history="1">
            <w:r w:rsidR="0004595E" w:rsidRPr="004318F2">
              <w:rPr>
                <w:rStyle w:val="Hipervnculo"/>
                <w:noProof/>
              </w:rPr>
              <w:t>5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Análisis de objetivos y metodología.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1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6226146C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2" w:history="1">
            <w:r w:rsidR="0004595E" w:rsidRPr="004318F2">
              <w:rPr>
                <w:rStyle w:val="Hipervnculo"/>
                <w:noProof/>
              </w:rPr>
              <w:t>6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Diseño y resolución del trabajo realizado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2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69EA5E4E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3" w:history="1">
            <w:r w:rsidR="0004595E" w:rsidRPr="004318F2">
              <w:rPr>
                <w:rStyle w:val="Hipervnculo"/>
                <w:noProof/>
              </w:rPr>
              <w:t>7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Presupuesto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3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5F30C5D4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4" w:history="1">
            <w:r w:rsidR="0004595E" w:rsidRPr="004318F2">
              <w:rPr>
                <w:rStyle w:val="Hipervnculo"/>
                <w:noProof/>
              </w:rPr>
              <w:t>8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Conclusiones y vías futuras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4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6D223AA4" w14:textId="77777777" w:rsidR="0004595E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5" w:history="1">
            <w:r w:rsidR="0004595E" w:rsidRPr="004318F2">
              <w:rPr>
                <w:rStyle w:val="Hipervnculo"/>
                <w:noProof/>
              </w:rPr>
              <w:t>9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Bibliografía/Webgrafía.</w:t>
            </w:r>
            <w:r w:rsidR="0004595E">
              <w:rPr>
                <w:noProof/>
                <w:webHidden/>
              </w:rPr>
              <w:tab/>
            </w:r>
            <w:r w:rsidR="00FE5D5B"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5 \h </w:instrText>
            </w:r>
            <w:r w:rsidR="00FE5D5B">
              <w:rPr>
                <w:noProof/>
                <w:webHidden/>
              </w:rPr>
            </w:r>
            <w:r w:rsidR="00FE5D5B"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 w:rsidR="00FE5D5B">
              <w:rPr>
                <w:noProof/>
                <w:webHidden/>
              </w:rPr>
              <w:fldChar w:fldCharType="end"/>
            </w:r>
          </w:hyperlink>
        </w:p>
        <w:p w14:paraId="5530A39B" w14:textId="77777777" w:rsidR="000A0AD2" w:rsidRDefault="00FE5D5B">
          <w:r>
            <w:fldChar w:fldCharType="end"/>
          </w:r>
        </w:p>
      </w:sdtContent>
    </w:sdt>
    <w:p w14:paraId="46015F3A" w14:textId="77777777" w:rsidR="000A0AD2" w:rsidRDefault="000A0AD2"/>
    <w:p w14:paraId="3DAF1FD1" w14:textId="77777777" w:rsidR="00C5660D" w:rsidRDefault="000A0AD2">
      <w:pPr>
        <w:spacing w:line="276" w:lineRule="auto"/>
        <w:sectPr w:rsidR="00C5660D" w:rsidSect="007E34A6"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br w:type="page"/>
      </w:r>
    </w:p>
    <w:p w14:paraId="02647669" w14:textId="77777777" w:rsidR="000A0AD2" w:rsidRDefault="000A0AD2">
      <w:pPr>
        <w:spacing w:line="276" w:lineRule="auto"/>
      </w:pPr>
    </w:p>
    <w:p w14:paraId="631F59AF" w14:textId="77777777" w:rsidR="000A0AD2" w:rsidRDefault="000A0AD2"/>
    <w:p w14:paraId="44C0699D" w14:textId="5CA7A070" w:rsidR="000A0AD2" w:rsidRDefault="000F35F0" w:rsidP="000A0AD2">
      <w:pPr>
        <w:pStyle w:val="Ttulo1"/>
      </w:pPr>
      <w:bookmarkStart w:id="0" w:name="_Toc41005577"/>
      <w:r>
        <w:t>Resumen extendido</w:t>
      </w:r>
      <w:bookmarkEnd w:id="0"/>
      <w:r w:rsidR="007A0A32">
        <w:t>.</w:t>
      </w:r>
    </w:p>
    <w:p w14:paraId="24A0911E" w14:textId="25C2C6F3" w:rsidR="000A0AD2" w:rsidRDefault="000F35F0" w:rsidP="000A0AD2">
      <w:pPr>
        <w:pStyle w:val="Ttulo1"/>
      </w:pPr>
      <w:bookmarkStart w:id="1" w:name="_Toc41005578"/>
      <w:r>
        <w:t>Palabras clave</w:t>
      </w:r>
      <w:bookmarkEnd w:id="1"/>
      <w:r w:rsidR="007A0A32">
        <w:t>.</w:t>
      </w:r>
    </w:p>
    <w:p w14:paraId="3EEBE0A6" w14:textId="3C571F16" w:rsidR="000F35F0" w:rsidRDefault="000F35F0" w:rsidP="000A0AD2">
      <w:pPr>
        <w:pStyle w:val="Ttulo1"/>
      </w:pPr>
      <w:bookmarkStart w:id="2" w:name="_Toc41005579"/>
      <w:r>
        <w:t>Introducción</w:t>
      </w:r>
      <w:bookmarkEnd w:id="2"/>
      <w:r w:rsidR="007A0A32">
        <w:t>.</w:t>
      </w:r>
    </w:p>
    <w:p w14:paraId="7A161558" w14:textId="75505B6B" w:rsidR="000A0AD2" w:rsidRDefault="000F35F0" w:rsidP="000A0AD2">
      <w:pPr>
        <w:pStyle w:val="Ttulo1"/>
      </w:pPr>
      <w:bookmarkStart w:id="3" w:name="_Toc41005580"/>
      <w:r>
        <w:t>Estado del arte/trabajos relacionados</w:t>
      </w:r>
      <w:bookmarkEnd w:id="3"/>
      <w:r w:rsidR="007A0A32">
        <w:t>.</w:t>
      </w:r>
    </w:p>
    <w:p w14:paraId="3C3DD764" w14:textId="77777777" w:rsidR="000F35F0" w:rsidRDefault="000F35F0" w:rsidP="000A0AD2">
      <w:pPr>
        <w:pStyle w:val="Ttulo1"/>
      </w:pPr>
      <w:bookmarkStart w:id="4" w:name="_Toc41005581"/>
      <w:r>
        <w:t>Análisis de objetivos y metodología.</w:t>
      </w:r>
      <w:bookmarkEnd w:id="4"/>
    </w:p>
    <w:p w14:paraId="2B7CEC13" w14:textId="26CFFC34" w:rsidR="000A0AD2" w:rsidRDefault="000F35F0" w:rsidP="000A0AD2">
      <w:pPr>
        <w:pStyle w:val="Ttulo1"/>
      </w:pPr>
      <w:bookmarkStart w:id="5" w:name="_Toc41005582"/>
      <w:r>
        <w:t>Diseño y resolución del trabajo realizado</w:t>
      </w:r>
      <w:bookmarkEnd w:id="5"/>
      <w:r w:rsidR="007A0A32">
        <w:t>.</w:t>
      </w:r>
    </w:p>
    <w:p w14:paraId="72795916" w14:textId="140B12C3" w:rsidR="000A0AD2" w:rsidRDefault="000F35F0" w:rsidP="000A0AD2">
      <w:pPr>
        <w:pStyle w:val="Ttulo1"/>
      </w:pPr>
      <w:bookmarkStart w:id="6" w:name="_Toc41005583"/>
      <w:r>
        <w:t>Presupuesto</w:t>
      </w:r>
      <w:bookmarkEnd w:id="6"/>
      <w:r w:rsidR="007A0A32">
        <w:t>.</w:t>
      </w:r>
    </w:p>
    <w:p w14:paraId="345B8612" w14:textId="07DB7B57" w:rsidR="000A0AD2" w:rsidRDefault="000F35F0" w:rsidP="000A0AD2">
      <w:pPr>
        <w:pStyle w:val="Ttulo1"/>
      </w:pPr>
      <w:bookmarkStart w:id="7" w:name="_Toc41005584"/>
      <w:r>
        <w:t>Conclusiones y vías futuras</w:t>
      </w:r>
      <w:bookmarkEnd w:id="7"/>
      <w:r w:rsidR="007A0A32">
        <w:t>.</w:t>
      </w:r>
    </w:p>
    <w:p w14:paraId="36333BBA" w14:textId="77777777" w:rsidR="006226B1" w:rsidRDefault="000F35F0" w:rsidP="000A0AD2">
      <w:pPr>
        <w:pStyle w:val="Ttulo1"/>
      </w:pPr>
      <w:bookmarkStart w:id="8" w:name="_Toc41005585"/>
      <w:r>
        <w:t>Bibliografía/Webgrafía.</w:t>
      </w:r>
      <w:bookmarkEnd w:id="8"/>
    </w:p>
    <w:sectPr w:rsidR="006226B1" w:rsidSect="00C5660D">
      <w:footerReference w:type="default" r:id="rId13"/>
      <w:type w:val="continuous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B6AC0" w14:textId="77777777" w:rsidR="000D5C5C" w:rsidRDefault="000D5C5C" w:rsidP="00C5660D">
      <w:pPr>
        <w:spacing w:after="0" w:line="240" w:lineRule="auto"/>
      </w:pPr>
      <w:r>
        <w:separator/>
      </w:r>
    </w:p>
  </w:endnote>
  <w:endnote w:type="continuationSeparator" w:id="0">
    <w:p w14:paraId="52DEA562" w14:textId="77777777" w:rsidR="000D5C5C" w:rsidRDefault="000D5C5C" w:rsidP="00C56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39"/>
      <w:docPartObj>
        <w:docPartGallery w:val="Page Numbers (Bottom of Page)"/>
        <w:docPartUnique/>
      </w:docPartObj>
    </w:sdtPr>
    <w:sdtContent>
      <w:p w14:paraId="104D18D8" w14:textId="77777777" w:rsidR="00C5660D" w:rsidRDefault="00000000">
        <w:pPr>
          <w:pStyle w:val="Piedepgina"/>
          <w:jc w:val="center"/>
        </w:pPr>
      </w:p>
    </w:sdtContent>
  </w:sdt>
  <w:p w14:paraId="78BEC466" w14:textId="77777777" w:rsidR="00C5660D" w:rsidRDefault="00C566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43"/>
      <w:docPartObj>
        <w:docPartGallery w:val="Page Numbers (Bottom of Page)"/>
        <w:docPartUnique/>
      </w:docPartObj>
    </w:sdtPr>
    <w:sdtContent>
      <w:p w14:paraId="03EC29FA" w14:textId="77777777" w:rsidR="00C5660D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D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130E53" w14:textId="77777777" w:rsidR="00C5660D" w:rsidRDefault="00C5660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B9607" w14:textId="77777777" w:rsidR="000D5C5C" w:rsidRDefault="000D5C5C" w:rsidP="00C5660D">
      <w:pPr>
        <w:spacing w:after="0" w:line="240" w:lineRule="auto"/>
      </w:pPr>
      <w:r>
        <w:separator/>
      </w:r>
    </w:p>
  </w:footnote>
  <w:footnote w:type="continuationSeparator" w:id="0">
    <w:p w14:paraId="7E77A268" w14:textId="77777777" w:rsidR="000D5C5C" w:rsidRDefault="000D5C5C" w:rsidP="00C56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F3274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324892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tzAyMTUzMLYwMjNT0lEKTi0uzszPAykwqgUAeZAAICwAAAA="/>
  </w:docVars>
  <w:rsids>
    <w:rsidRoot w:val="000F35F0"/>
    <w:rsid w:val="0004595E"/>
    <w:rsid w:val="0007372F"/>
    <w:rsid w:val="000A0AD2"/>
    <w:rsid w:val="000D5C5C"/>
    <w:rsid w:val="000F35F0"/>
    <w:rsid w:val="003E60C8"/>
    <w:rsid w:val="005A58FB"/>
    <w:rsid w:val="007A0A32"/>
    <w:rsid w:val="007E34A6"/>
    <w:rsid w:val="00BC5D2A"/>
    <w:rsid w:val="00C16586"/>
    <w:rsid w:val="00C5660D"/>
    <w:rsid w:val="00C61570"/>
    <w:rsid w:val="00D1411D"/>
    <w:rsid w:val="00DA3E80"/>
    <w:rsid w:val="00FE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06FF3"/>
  <w15:docId w15:val="{FD771F89-4A78-4B92-8F67-3F5023448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5F0"/>
    <w:pPr>
      <w:spacing w:line="360" w:lineRule="auto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D1411D"/>
    <w:pPr>
      <w:keepNext/>
      <w:keepLines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E8006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A0AD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A0AD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388C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A0AD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388C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0AD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9A004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0AD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A004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0AD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0AD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0AD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F35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35F0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D1411D"/>
    <w:rPr>
      <w:rFonts w:ascii="Arial" w:eastAsiaTheme="majorEastAsia" w:hAnsi="Arial" w:cstheme="majorBidi"/>
      <w:b/>
      <w:bCs/>
      <w:color w:val="E8006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A0AD2"/>
    <w:rPr>
      <w:rFonts w:asciiTheme="majorHAnsi" w:eastAsiaTheme="majorEastAsia" w:hAnsiTheme="majorHAnsi" w:cstheme="majorBidi"/>
      <w:b/>
      <w:bCs/>
      <w:i/>
      <w:iCs/>
      <w:color w:val="FF388C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0AD2"/>
    <w:rPr>
      <w:rFonts w:asciiTheme="majorHAnsi" w:eastAsiaTheme="majorEastAsia" w:hAnsiTheme="majorHAnsi" w:cstheme="majorBidi"/>
      <w:color w:val="9A004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0AD2"/>
    <w:rPr>
      <w:rFonts w:asciiTheme="majorHAnsi" w:eastAsiaTheme="majorEastAsia" w:hAnsiTheme="majorHAnsi" w:cstheme="majorBidi"/>
      <w:i/>
      <w:iCs/>
      <w:color w:val="9A004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0AD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0A0AD2"/>
    <w:pPr>
      <w:numPr>
        <w:numId w:val="0"/>
      </w:numPr>
      <w:spacing w:line="276" w:lineRule="auto"/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0A0AD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0A0AD2"/>
    <w:rPr>
      <w:color w:val="17BBFD" w:themeColor="hyperlink"/>
      <w:u w:val="single"/>
    </w:rPr>
  </w:style>
  <w:style w:type="paragraph" w:styleId="Encabezado">
    <w:name w:val="header"/>
    <w:basedOn w:val="Normal"/>
    <w:link w:val="EncabezadoCar"/>
    <w:uiPriority w:val="99"/>
    <w:semiHidden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5660D"/>
    <w:rPr>
      <w:rFonts w:ascii="Arial" w:hAnsi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5660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eativecommons.org/licenses/by-sa/4.0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sa/4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Brío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FF388C"/>
      </a:accent1>
      <a:accent2>
        <a:srgbClr val="E40059"/>
      </a:accent2>
      <a:accent3>
        <a:srgbClr val="9C007F"/>
      </a:accent3>
      <a:accent4>
        <a:srgbClr val="68007F"/>
      </a:accent4>
      <a:accent5>
        <a:srgbClr val="005BD3"/>
      </a:accent5>
      <a:accent6>
        <a:srgbClr val="00349E"/>
      </a:accent6>
      <a:hlink>
        <a:srgbClr val="17BBFD"/>
      </a:hlink>
      <a:folHlink>
        <a:srgbClr val="FF79C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6C99F5-1211-4823-BE05-9A90479D8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27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Víctor Aranda Barrios</cp:lastModifiedBy>
  <cp:revision>8</cp:revision>
  <dcterms:created xsi:type="dcterms:W3CDTF">2020-05-21T23:44:00Z</dcterms:created>
  <dcterms:modified xsi:type="dcterms:W3CDTF">2022-12-14T11:49:00Z</dcterms:modified>
</cp:coreProperties>
</file>